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AD0" w:rsidRDefault="002B134D">
      <w:r>
        <w:t>Report details</w:t>
      </w:r>
      <w:bookmarkStart w:id="0" w:name="_GoBack"/>
      <w:bookmarkEnd w:id="0"/>
    </w:p>
    <w:sectPr w:rsidR="00C43A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jE0trSwMDQEEko6SsGpxcWZ+XkgBYa1AElrKnwsAAAA"/>
  </w:docVars>
  <w:rsids>
    <w:rsidRoot w:val="002450EA"/>
    <w:rsid w:val="002450EA"/>
    <w:rsid w:val="002B134D"/>
    <w:rsid w:val="00C43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59D7E"/>
  <w15:chartTrackingRefBased/>
  <w15:docId w15:val="{8658F0ED-1586-48C2-890F-B41005561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Lennon</dc:creator>
  <cp:keywords/>
  <dc:description/>
  <cp:lastModifiedBy>Paul Lennon</cp:lastModifiedBy>
  <cp:revision>2</cp:revision>
  <dcterms:created xsi:type="dcterms:W3CDTF">2019-09-29T12:35:00Z</dcterms:created>
  <dcterms:modified xsi:type="dcterms:W3CDTF">2019-09-29T12:35:00Z</dcterms:modified>
</cp:coreProperties>
</file>